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 xml:space="preserve">Devin Shingadia | </w:t>
      </w:r>
      <w:r w:rsidR="00CC6F84" w:rsidRPr="008A1045">
        <w:rPr>
          <w:rFonts w:ascii="Times New Roman" w:hAnsi="Times New Roman" w:cs="Times New Roman"/>
          <w:sz w:val="24"/>
        </w:rPr>
        <w:t>170036317</w:t>
      </w:r>
    </w:p>
    <w:p w14:paraId="309D6022" w14:textId="77777777" w:rsidR="00701D9C" w:rsidRPr="008A1045" w:rsidRDefault="00701D9C" w:rsidP="00701D9C">
      <w:pPr>
        <w:jc w:val="center"/>
        <w:rPr>
          <w:rFonts w:ascii="Times New Roman" w:hAnsi="Times New Roman" w:cs="Times New Roman"/>
          <w:color w:val="212121"/>
          <w:sz w:val="24"/>
          <w:shd w:val="clear" w:color="auto" w:fill="FFFFFF"/>
        </w:rPr>
      </w:pPr>
      <w:r w:rsidRPr="008A1045">
        <w:rPr>
          <w:rFonts w:ascii="Times New Roman" w:hAnsi="Times New Roman" w:cs="Times New Roman"/>
          <w:color w:val="212121"/>
          <w:sz w:val="24"/>
          <w:shd w:val="clear" w:color="auto" w:fill="FFFFFF"/>
        </w:rPr>
        <w:t xml:space="preserve">Jacob Williams | </w:t>
      </w:r>
      <w:r w:rsidRPr="008A1045">
        <w:rPr>
          <w:rFonts w:ascii="Times New Roman" w:hAnsi="Times New Roman" w:cs="Times New Roman"/>
          <w:sz w:val="24"/>
        </w:rPr>
        <w:t>170050173</w:t>
      </w:r>
    </w:p>
    <w:p w14:paraId="207DC2E8"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Mohammed Hamza Zaman</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70107477</w:t>
      </w:r>
    </w:p>
    <w:p w14:paraId="13AB0DDC"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Miraj Shah</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60050110</w:t>
      </w:r>
    </w:p>
    <w:p w14:paraId="243F60A7"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Christos Dolopikos</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70116343</w:t>
      </w:r>
    </w:p>
    <w:p w14:paraId="2E6BB532" w14:textId="77777777" w:rsidR="00352380" w:rsidRPr="008A1045" w:rsidRDefault="00352380" w:rsidP="00352380">
      <w:pPr>
        <w:jc w:val="center"/>
        <w:rPr>
          <w:rFonts w:ascii="Times New Roman" w:hAnsi="Times New Roman" w:cs="Times New Roman"/>
          <w:color w:val="212121"/>
          <w:sz w:val="24"/>
          <w:shd w:val="clear" w:color="auto" w:fill="FFFFFF"/>
        </w:rPr>
      </w:pPr>
      <w:r w:rsidRPr="008A1045">
        <w:rPr>
          <w:rFonts w:ascii="Times New Roman" w:hAnsi="Times New Roman" w:cs="Times New Roman"/>
          <w:sz w:val="24"/>
        </w:rPr>
        <w:t>Vivek Bhukhan</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59087932</w:t>
      </w:r>
    </w:p>
    <w:p w14:paraId="7513006C" w14:textId="77777777" w:rsidR="00CC6F84" w:rsidRDefault="00CC6F84" w:rsidP="00352380">
      <w:pPr>
        <w:jc w:val="center"/>
      </w:pPr>
    </w:p>
    <w:p w14:paraId="75043773" w14:textId="77777777" w:rsidR="00CC6F84" w:rsidRDefault="00CC6F84" w:rsidP="00352380">
      <w:pPr>
        <w:jc w:val="center"/>
      </w:pPr>
    </w:p>
    <w:p w14:paraId="3DD03FAC" w14:textId="77777777" w:rsidR="00CC6F84" w:rsidRPr="00B223CE" w:rsidRDefault="00CC6F84" w:rsidP="00CC6F84">
      <w:pPr>
        <w:rPr>
          <w:rFonts w:ascii="Times New Roman" w:hAnsi="Times New Roman" w:cs="Times New Roman"/>
        </w:rPr>
      </w:pPr>
      <w:r w:rsidRPr="00B223CE">
        <w:rPr>
          <w:rFonts w:ascii="Times New Roman" w:hAnsi="Times New Roman" w:cs="Times New Roman"/>
        </w:rPr>
        <w:t>Abstract:</w:t>
      </w:r>
    </w:p>
    <w:p w14:paraId="79277DED" w14:textId="77777777" w:rsidR="00CC6F84" w:rsidRPr="00B223CE" w:rsidRDefault="00CC6F84" w:rsidP="00CC6F84">
      <w:pPr>
        <w:rPr>
          <w:rFonts w:ascii="Times New Roman" w:hAnsi="Times New Roman" w:cs="Times New Roman"/>
        </w:rPr>
      </w:pPr>
      <w:r w:rsidRPr="00B223CE">
        <w:rPr>
          <w:rFonts w:ascii="Times New Roman" w:hAnsi="Times New Roman" w:cs="Times New Roman"/>
        </w:rPr>
        <w:t>This report will provide an in-depth view of the factory simulation that we have developed, highlighting, how the behaviour has been implemented, and the reaction of the simulation to various parameters</w:t>
      </w:r>
      <w:r w:rsidR="00701D9C" w:rsidRPr="00B223CE">
        <w:rPr>
          <w:rFonts w:ascii="Times New Roman" w:hAnsi="Times New Roman" w:cs="Times New Roman"/>
        </w:rPr>
        <w:t xml:space="preserve">, </w:t>
      </w:r>
      <w:r w:rsidRPr="00B223CE">
        <w:rPr>
          <w:rFonts w:ascii="Times New Roman" w:hAnsi="Times New Roman" w:cs="Times New Roman"/>
        </w:rPr>
        <w:t>inputted</w:t>
      </w:r>
      <w:r w:rsidR="00701D9C" w:rsidRPr="00B223CE">
        <w:rPr>
          <w:rFonts w:ascii="Times New Roman" w:hAnsi="Times New Roman" w:cs="Times New Roman"/>
        </w:rPr>
        <w:t xml:space="preserve"> through a ‘.SIM’ file</w:t>
      </w:r>
      <w:r w:rsidRPr="00B223CE">
        <w:rPr>
          <w:rFonts w:ascii="Times New Roman" w:hAnsi="Times New Roman" w:cs="Times New Roman"/>
        </w:rPr>
        <w:t xml:space="preserve">. It will be structured as follows: there will be an outline of the various behaviours that have been implemented, followed by a conclusion which summarises the behaviour of the entities that we have created. </w:t>
      </w:r>
    </w:p>
    <w:p w14:paraId="7B16E222" w14:textId="77777777" w:rsidR="00701D9C" w:rsidRDefault="00701D9C" w:rsidP="00352380"/>
    <w:p w14:paraId="37EE2811" w14:textId="77777777" w:rsidR="00352380" w:rsidRDefault="00352380" w:rsidP="00352380">
      <w:r>
        <w:t>A report on what happens in the simulation as you change the different parameters. For instance, how do your robots react to configurations that have more overlap between their usual paths? How much of a safety margin do you need for the batteries in your robots?</w:t>
      </w:r>
    </w:p>
    <w:p w14:paraId="4683D570" w14:textId="77777777" w:rsidR="00CC6F84" w:rsidRDefault="00CC6F84" w:rsidP="00352380"/>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705884AD" w:rsidR="00CB4441" w:rsidRDefault="00CB4441" w:rsidP="00D0742B">
      <w:pPr>
        <w:pStyle w:val="Heading1"/>
      </w:pPr>
      <w:r w:rsidRPr="00CB4441">
        <w:lastRenderedPageBreak/>
        <w:t>Experiments</w:t>
      </w:r>
    </w:p>
    <w:p w14:paraId="7AB22BD7" w14:textId="4BB3766A" w:rsidR="00D0742B" w:rsidRPr="00D0742B" w:rsidRDefault="00D0742B" w:rsidP="00D0742B"/>
    <w:p w14:paraId="297BDE31" w14:textId="758F95C8" w:rsidR="00534A19" w:rsidRDefault="00DA6C15" w:rsidP="00464EF8">
      <w:pPr>
        <w:tabs>
          <w:tab w:val="left" w:pos="2028"/>
        </w:tabs>
      </w:pPr>
      <w:r>
        <w:t xml:space="preserve">In this test I will be comparing the number of ticks required to carry out the orders that have been specified in the ‘OneOfEverything.SIM’ File. This file will be used to compare the effect of charge rate and battery capacity on the number of ticks that are required to carry out the order. </w:t>
      </w:r>
    </w:p>
    <w:p w14:paraId="043DB38B" w14:textId="7C8F7821" w:rsidR="00E9374C" w:rsidRDefault="00E9374C" w:rsidP="00464EF8">
      <w:pPr>
        <w:tabs>
          <w:tab w:val="left" w:pos="2028"/>
        </w:tabs>
        <w:rPr>
          <w:b/>
        </w:rPr>
      </w:pPr>
      <w:r>
        <w:rPr>
          <w:b/>
        </w:rPr>
        <w:t>Battery Capacity: 20</w:t>
      </w:r>
    </w:p>
    <w:p w14:paraId="018FEAC6" w14:textId="03EECEFC" w:rsidR="00E9374C" w:rsidRPr="00E9374C" w:rsidRDefault="00E9374C" w:rsidP="00464EF8">
      <w:pPr>
        <w:tabs>
          <w:tab w:val="left" w:pos="2028"/>
        </w:tabs>
        <w:rPr>
          <w:b/>
        </w:rPr>
      </w:pPr>
      <w:r>
        <w:rPr>
          <w:b/>
        </w:rPr>
        <w:t>Charge Rate: 1</w:t>
      </w:r>
    </w:p>
    <w:p w14:paraId="3DBA525C" w14:textId="4E09F0D7" w:rsidR="0093648A" w:rsidRDefault="00DA6C15" w:rsidP="00464EF8">
      <w:pPr>
        <w:tabs>
          <w:tab w:val="left" w:pos="2028"/>
        </w:tabs>
      </w:pPr>
      <w:r>
        <w:rPr>
          <w:noProof/>
        </w:rPr>
        <w:drawing>
          <wp:anchor distT="0" distB="0" distL="114300" distR="114300" simplePos="0" relativeHeight="251693056" behindDoc="0" locked="0" layoutInCell="1" allowOverlap="1" wp14:anchorId="16728D38" wp14:editId="3D849FA6">
            <wp:simplePos x="0" y="0"/>
            <wp:positionH relativeFrom="margin">
              <wp:align>right</wp:align>
            </wp:positionH>
            <wp:positionV relativeFrom="paragraph">
              <wp:posOffset>8255</wp:posOffset>
            </wp:positionV>
            <wp:extent cx="3041650" cy="1967865"/>
            <wp:effectExtent l="0" t="0" r="6350" b="0"/>
            <wp:wrapThrough wrapText="bothSides">
              <wp:wrapPolygon edited="0">
                <wp:start x="0" y="0"/>
                <wp:lineTo x="0" y="21328"/>
                <wp:lineTo x="21510" y="21328"/>
                <wp:lineTo x="2151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41650" cy="1967865"/>
                    </a:xfrm>
                    <a:prstGeom prst="rect">
                      <a:avLst/>
                    </a:prstGeom>
                  </pic:spPr>
                </pic:pic>
              </a:graphicData>
            </a:graphic>
            <wp14:sizeRelH relativeFrom="page">
              <wp14:pctWidth>0</wp14:pctWidth>
            </wp14:sizeRelH>
            <wp14:sizeRelV relativeFrom="page">
              <wp14:pctHeight>0</wp14:pctHeight>
            </wp14:sizeRelV>
          </wp:anchor>
        </w:drawing>
      </w:r>
    </w:p>
    <w:p w14:paraId="1B321BDE" w14:textId="31477FDC" w:rsidR="0093648A" w:rsidRDefault="0093648A" w:rsidP="00464EF8">
      <w:pPr>
        <w:tabs>
          <w:tab w:val="left" w:pos="2028"/>
        </w:tabs>
      </w:pPr>
      <w:r>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203951B8" w14:textId="223B72E3" w:rsidR="0093648A" w:rsidRDefault="0093648A" w:rsidP="00464EF8">
      <w:pPr>
        <w:tabs>
          <w:tab w:val="left" w:pos="2028"/>
        </w:tabs>
      </w:pPr>
    </w:p>
    <w:p w14:paraId="03223D7A" w14:textId="24F60CC9" w:rsidR="0093648A" w:rsidRDefault="0093648A" w:rsidP="00464EF8">
      <w:pPr>
        <w:tabs>
          <w:tab w:val="left" w:pos="2028"/>
        </w:tabs>
      </w:pPr>
    </w:p>
    <w:p w14:paraId="50206632" w14:textId="2AB539D1" w:rsidR="0093648A" w:rsidRDefault="0093648A" w:rsidP="00464EF8">
      <w:pPr>
        <w:tabs>
          <w:tab w:val="left" w:pos="2028"/>
        </w:tabs>
      </w:pPr>
    </w:p>
    <w:p w14:paraId="651F6775" w14:textId="00D0D3DE" w:rsidR="0093648A" w:rsidRDefault="0093648A" w:rsidP="00464EF8">
      <w:pPr>
        <w:tabs>
          <w:tab w:val="left" w:pos="2028"/>
        </w:tabs>
      </w:pP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4915EC9C" w:rsidR="0093648A" w:rsidRDefault="002C5997" w:rsidP="00464EF8">
      <w:pPr>
        <w:tabs>
          <w:tab w:val="left" w:pos="2028"/>
        </w:tabs>
      </w:pPr>
      <w:r>
        <w:rPr>
          <w:noProof/>
        </w:rPr>
        <w:drawing>
          <wp:anchor distT="0" distB="0" distL="114300" distR="114300" simplePos="0" relativeHeight="251694080" behindDoc="0" locked="0" layoutInCell="1" allowOverlap="1" wp14:anchorId="27414307" wp14:editId="0E1B1A58">
            <wp:simplePos x="0" y="0"/>
            <wp:positionH relativeFrom="margin">
              <wp:posOffset>2720975</wp:posOffset>
            </wp:positionH>
            <wp:positionV relativeFrom="paragraph">
              <wp:posOffset>312420</wp:posOffset>
            </wp:positionV>
            <wp:extent cx="1737360" cy="1804035"/>
            <wp:effectExtent l="0" t="0" r="0" b="5715"/>
            <wp:wrapThrough wrapText="bothSides">
              <wp:wrapPolygon edited="0">
                <wp:start x="0" y="0"/>
                <wp:lineTo x="0" y="21440"/>
                <wp:lineTo x="21316" y="21440"/>
                <wp:lineTo x="21316"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37360" cy="1804035"/>
                    </a:xfrm>
                    <a:prstGeom prst="rect">
                      <a:avLst/>
                    </a:prstGeom>
                  </pic:spPr>
                </pic:pic>
              </a:graphicData>
            </a:graphic>
            <wp14:sizeRelH relativeFrom="page">
              <wp14:pctWidth>0</wp14:pctWidth>
            </wp14:sizeRelH>
            <wp14:sizeRelV relativeFrom="page">
              <wp14:pctHeight>0</wp14:pctHeight>
            </wp14:sizeRelV>
          </wp:anchor>
        </w:drawing>
      </w:r>
      <w:r w:rsidR="00DA6C15">
        <w:t>Result : With the lowest battery capacity and charge rate, the</w:t>
      </w:r>
      <w:r w:rsidR="0093648A">
        <w:t xml:space="preserve"> number of ticks required to carry out this activity was 149. </w:t>
      </w:r>
    </w:p>
    <w:p w14:paraId="519AAE2A" w14:textId="22D7BA61"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6F4CA6A5" w14:textId="2A6DA6F4" w:rsidR="00E9374C" w:rsidRDefault="00E9374C" w:rsidP="00464EF8">
      <w:pPr>
        <w:tabs>
          <w:tab w:val="left" w:pos="2028"/>
        </w:tabs>
        <w:rPr>
          <w:b/>
        </w:rPr>
      </w:pPr>
      <w:r>
        <w:rPr>
          <w:b/>
        </w:rPr>
        <w:t>Charge rate: 2</w:t>
      </w:r>
    </w:p>
    <w:p w14:paraId="58A55633" w14:textId="5833C21D" w:rsidR="002C5997" w:rsidRDefault="002C5997" w:rsidP="00464EF8">
      <w:pPr>
        <w:tabs>
          <w:tab w:val="left" w:pos="2028"/>
        </w:tabs>
        <w:rPr>
          <w:b/>
        </w:rPr>
      </w:pPr>
    </w:p>
    <w:p w14:paraId="51EB042C" w14:textId="6E24F496" w:rsidR="002C5997" w:rsidRPr="00E9374C" w:rsidRDefault="002C5997" w:rsidP="00464EF8">
      <w:pPr>
        <w:tabs>
          <w:tab w:val="left" w:pos="2028"/>
        </w:tabs>
        <w:rPr>
          <w:b/>
        </w:rPr>
      </w:pPr>
    </w:p>
    <w:p w14:paraId="268BCF80" w14:textId="77777777" w:rsidR="00DA6C15" w:rsidRPr="00E9374C" w:rsidRDefault="00DA6C15" w:rsidP="00464EF8">
      <w:pPr>
        <w:tabs>
          <w:tab w:val="left" w:pos="2028"/>
        </w:tabs>
        <w:rPr>
          <w:b/>
        </w:rPr>
      </w:pPr>
    </w:p>
    <w:p w14:paraId="75DE6FE7" w14:textId="110A2FB5"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673F6E53" w:rsidR="00534A19" w:rsidRDefault="00534A19" w:rsidP="00464EF8">
      <w:pPr>
        <w:tabs>
          <w:tab w:val="left" w:pos="2028"/>
        </w:tabs>
      </w:pPr>
    </w:p>
    <w:p w14:paraId="07784743" w14:textId="2C529867" w:rsidR="00534A19" w:rsidRDefault="00534A19" w:rsidP="00464EF8">
      <w:pPr>
        <w:tabs>
          <w:tab w:val="left" w:pos="2028"/>
        </w:tabs>
      </w:pPr>
      <w:bookmarkStart w:id="0" w:name="_GoBack"/>
      <w:bookmarkEnd w:id="0"/>
    </w:p>
    <w:p w14:paraId="77AD70B2" w14:textId="53C94F3B" w:rsidR="00534A19" w:rsidRDefault="00534A19" w:rsidP="00464EF8">
      <w:pPr>
        <w:tabs>
          <w:tab w:val="left" w:pos="2028"/>
        </w:tabs>
      </w:pPr>
    </w:p>
    <w:p w14:paraId="6CF159EE" w14:textId="0213F4F4" w:rsidR="00534A19" w:rsidRDefault="00534A19" w:rsidP="00464EF8">
      <w:pPr>
        <w:tabs>
          <w:tab w:val="left" w:pos="2028"/>
        </w:tabs>
      </w:pPr>
    </w:p>
    <w:p w14:paraId="52A8E0EC" w14:textId="33C9A4FD" w:rsidR="00534A19" w:rsidRDefault="00534A19" w:rsidP="00464EF8">
      <w:pPr>
        <w:tabs>
          <w:tab w:val="left" w:pos="2028"/>
        </w:tabs>
      </w:pPr>
    </w:p>
    <w:p w14:paraId="59CB53ED" w14:textId="685F9904" w:rsidR="00534A19" w:rsidRDefault="00534A19" w:rsidP="00464EF8">
      <w:pPr>
        <w:tabs>
          <w:tab w:val="left" w:pos="2028"/>
        </w:tabs>
      </w:pPr>
    </w:p>
    <w:p w14:paraId="367E1A33" w14:textId="1EBFF803" w:rsidR="00534A19" w:rsidRDefault="00534A19" w:rsidP="00464EF8">
      <w:pPr>
        <w:tabs>
          <w:tab w:val="left" w:pos="2028"/>
        </w:tabs>
      </w:pPr>
    </w:p>
    <w:p w14:paraId="459A4AA1" w14:textId="4B2DDD87" w:rsidR="00534A19" w:rsidRDefault="00534A19" w:rsidP="00464EF8">
      <w:pPr>
        <w:tabs>
          <w:tab w:val="left" w:pos="2028"/>
        </w:tabs>
      </w:pPr>
    </w:p>
    <w:p w14:paraId="3998521E" w14:textId="23932D14" w:rsidR="00534A19" w:rsidRDefault="00534A19" w:rsidP="00464EF8">
      <w:pPr>
        <w:tabs>
          <w:tab w:val="left" w:pos="2028"/>
        </w:tabs>
      </w:pPr>
    </w:p>
    <w:p w14:paraId="60352C7C" w14:textId="72F8712D" w:rsidR="00534A19" w:rsidRDefault="00534A19" w:rsidP="00464EF8">
      <w:pPr>
        <w:tabs>
          <w:tab w:val="left" w:pos="2028"/>
        </w:tabs>
      </w:pPr>
    </w:p>
    <w:p w14:paraId="401ACD46" w14:textId="5F41CF11" w:rsidR="00534A19" w:rsidRDefault="00534A19" w:rsidP="00464EF8">
      <w:pPr>
        <w:tabs>
          <w:tab w:val="left" w:pos="2028"/>
        </w:tabs>
      </w:pPr>
    </w:p>
    <w:p w14:paraId="7AB1BACE" w14:textId="0F5865CD" w:rsidR="00534A19" w:rsidRDefault="00534A19" w:rsidP="00464EF8">
      <w:pPr>
        <w:tabs>
          <w:tab w:val="left" w:pos="2028"/>
        </w:tabs>
      </w:pPr>
    </w:p>
    <w:p w14:paraId="4D4631C7" w14:textId="18F08400" w:rsidR="00534A19" w:rsidRDefault="00534A19" w:rsidP="00464EF8">
      <w:pPr>
        <w:tabs>
          <w:tab w:val="left" w:pos="2028"/>
        </w:tabs>
      </w:pPr>
    </w:p>
    <w:p w14:paraId="5E04AC45" w14:textId="7451BCB6" w:rsidR="00534A19" w:rsidRDefault="00534A19" w:rsidP="00464EF8">
      <w:pPr>
        <w:tabs>
          <w:tab w:val="left" w:pos="2028"/>
        </w:tabs>
      </w:pPr>
    </w:p>
    <w:p w14:paraId="7EC196A9" w14:textId="63BDDE08" w:rsidR="00534A19" w:rsidRDefault="00534A19" w:rsidP="00464EF8">
      <w:pPr>
        <w:tabs>
          <w:tab w:val="left" w:pos="2028"/>
        </w:tabs>
      </w:pPr>
    </w:p>
    <w:p w14:paraId="05FBD6DD" w14:textId="296E9CBA" w:rsidR="00534A19" w:rsidRDefault="00534A19" w:rsidP="00464EF8">
      <w:pPr>
        <w:tabs>
          <w:tab w:val="left" w:pos="2028"/>
        </w:tabs>
      </w:pPr>
    </w:p>
    <w:p w14:paraId="137F4724" w14:textId="14D8F311" w:rsidR="00534A19" w:rsidRDefault="00534A19" w:rsidP="00464EF8">
      <w:pPr>
        <w:tabs>
          <w:tab w:val="left" w:pos="2028"/>
        </w:tabs>
      </w:pPr>
    </w:p>
    <w:p w14:paraId="61F1957C" w14:textId="0C00ACBD" w:rsidR="00534A19" w:rsidRDefault="00534A19" w:rsidP="00464EF8">
      <w:pPr>
        <w:tabs>
          <w:tab w:val="left" w:pos="2028"/>
        </w:tabs>
      </w:pPr>
    </w:p>
    <w:p w14:paraId="34A07D23" w14:textId="77777777" w:rsidR="00534A19" w:rsidRDefault="00534A19" w:rsidP="00464EF8">
      <w:pPr>
        <w:tabs>
          <w:tab w:val="left" w:pos="2028"/>
        </w:tabs>
      </w:pPr>
    </w:p>
    <w:p w14:paraId="5484FCC0" w14:textId="77777777" w:rsidR="00101239" w:rsidRDefault="00101239" w:rsidP="004A4BCE">
      <w:pPr>
        <w:pStyle w:val="Heading1"/>
      </w:pPr>
      <w:r>
        <w:t>Discussion of the results</w:t>
      </w:r>
    </w:p>
    <w:p w14:paraId="0CE137E1" w14:textId="77777777" w:rsidR="00101239" w:rsidRDefault="00101239" w:rsidP="00101239"/>
    <w:p w14:paraId="37297C52" w14:textId="77777777" w:rsidR="00101239" w:rsidRDefault="00101239" w:rsidP="00101239">
      <w:r>
        <w:t>The results of the experiments show that</w:t>
      </w:r>
      <w:r w:rsidR="00D0742B">
        <w:t xml:space="preserve"> most of</w:t>
      </w:r>
      <w:r>
        <w:t xml:space="preserve"> our system is working as intended. Every feature that has been experimented works to some extent. Some features, such as the listView shown in the simulator view, for the robot information, does not work as intended. This is a result </w:t>
      </w:r>
      <w:r w:rsidR="00C57973">
        <w:t>of</w:t>
      </w:r>
      <w:r>
        <w:t xml:space="preserve"> lacking the knowledge to update the Coordinates of the robot in real time. The tests </w:t>
      </w:r>
      <w:r w:rsidR="00D0742B">
        <w:t>have</w:t>
      </w:r>
      <w:r>
        <w:t xml:space="preserve"> shown us that there are some inadequacies in our code, as some parts do not perform the function that is intended</w:t>
      </w:r>
      <w:r w:rsidR="00D0742B">
        <w:t xml:space="preserve">, highlighting gaps in our knowledge. </w:t>
      </w:r>
    </w:p>
    <w:p w14:paraId="4D931780" w14:textId="77777777" w:rsidR="00101239" w:rsidRPr="00101239" w:rsidRDefault="00101239" w:rsidP="00101239"/>
    <w:p w14:paraId="1EF96ECE" w14:textId="77777777" w:rsidR="004A4BCE" w:rsidRDefault="00464EF8" w:rsidP="004A4BCE">
      <w:pPr>
        <w:pStyle w:val="Heading1"/>
        <w:rPr>
          <w:rFonts w:asciiTheme="minorHAnsi" w:eastAsiaTheme="minorHAnsi" w:hAnsiTheme="minorHAnsi" w:cstheme="minorBidi"/>
          <w:color w:val="auto"/>
          <w:sz w:val="22"/>
          <w:szCs w:val="22"/>
        </w:rPr>
      </w:pPr>
      <w:r>
        <w:t>The behaviour of the simulation</w:t>
      </w:r>
    </w:p>
    <w:p w14:paraId="621C9E7D" w14:textId="77777777" w:rsidR="004A4BCE" w:rsidRDefault="004A4BCE" w:rsidP="004A4BCE">
      <w:pPr>
        <w:tabs>
          <w:tab w:val="left" w:pos="2028"/>
        </w:tabs>
        <w:rPr>
          <w:rFonts w:asciiTheme="majorHAnsi" w:eastAsiaTheme="majorEastAsia" w:hAnsiTheme="majorHAnsi" w:cstheme="majorBidi"/>
          <w:color w:val="2F5496" w:themeColor="accent1" w:themeShade="BF"/>
          <w:sz w:val="32"/>
          <w:szCs w:val="32"/>
        </w:rPr>
      </w:pPr>
    </w:p>
    <w:p w14:paraId="7EF91073" w14:textId="77777777" w:rsidR="004A4BCE" w:rsidRDefault="004A4BCE" w:rsidP="004A4BCE">
      <w:pPr>
        <w:tabs>
          <w:tab w:val="left" w:pos="2028"/>
        </w:tabs>
        <w:rPr>
          <w:b/>
        </w:rPr>
      </w:pPr>
      <w:r>
        <w:rPr>
          <w:b/>
        </w:rPr>
        <w:t>The 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w:lastRenderedPageBreak/>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67BF6704" w14:textId="77777777" w:rsidR="00101239" w:rsidRDefault="00101239" w:rsidP="00BC1C82">
      <w:pPr>
        <w:rPr>
          <w:b/>
        </w:rPr>
      </w:pPr>
    </w:p>
    <w:p w14:paraId="34DFEAE2" w14:textId="77777777" w:rsidR="00101239" w:rsidRDefault="00101239" w:rsidP="00BC1C82">
      <w:pPr>
        <w:rPr>
          <w:b/>
        </w:rPr>
      </w:pPr>
    </w:p>
    <w:p w14:paraId="0D429F32" w14:textId="77777777" w:rsidR="00101239" w:rsidRDefault="00101239" w:rsidP="00BC1C82">
      <w:pPr>
        <w:rPr>
          <w:b/>
        </w:rPr>
      </w:pPr>
    </w:p>
    <w:p w14:paraId="4FE1F264" w14:textId="77777777" w:rsidR="00101239" w:rsidRDefault="00101239" w:rsidP="00BC1C82">
      <w:pPr>
        <w:rPr>
          <w:b/>
        </w:rPr>
      </w:pPr>
    </w:p>
    <w:p w14:paraId="2A1CCD22" w14:textId="77777777" w:rsidR="00101239" w:rsidRDefault="00101239" w:rsidP="00BC1C82">
      <w:pPr>
        <w:rPr>
          <w:b/>
        </w:rPr>
      </w:pPr>
    </w:p>
    <w:p w14:paraId="2DF64CEC" w14:textId="77777777" w:rsidR="00BC1C82" w:rsidRPr="007338C2" w:rsidRDefault="00BC1C82" w:rsidP="00BC1C82">
      <w:pPr>
        <w:rPr>
          <w:b/>
        </w:rPr>
      </w:pPr>
      <w:r>
        <w:rPr>
          <w:b/>
        </w:rPr>
        <w:t>The simulator view</w:t>
      </w:r>
      <w:r>
        <w:rPr>
          <w:noProof/>
        </w:rPr>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p>
    <w:p w14:paraId="5CF1BCB8" w14:textId="77777777" w:rsidR="00BC1C82" w:rsidRDefault="00BC1C82" w:rsidP="00BC1C82">
      <w:r>
        <w:rPr>
          <w:noProof/>
        </w:rPr>
        <w:lastRenderedPageBreak/>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2703F24F" w14:textId="77777777" w:rsidR="00BC1C82" w:rsidRDefault="0065146A" w:rsidP="00352380">
      <w:pPr>
        <w:rPr>
          <w:b/>
        </w:rPr>
      </w:pPr>
      <w:r>
        <w:rPr>
          <w:b/>
        </w:rPr>
        <w:t>The slider behaviour</w:t>
      </w:r>
    </w:p>
    <w:p w14:paraId="5D739392" w14:textId="77777777" w:rsidR="007338C2" w:rsidRDefault="006427A1" w:rsidP="00352380">
      <w:pPr>
        <w:rPr>
          <w:b/>
        </w:rPr>
      </w:pPr>
      <w:r>
        <w:rPr>
          <w:noProof/>
        </w:rPr>
        <w:drawing>
          <wp:inline distT="0" distB="0" distL="0" distR="0" wp14:anchorId="1C5B8770" wp14:editId="7E679A6B">
            <wp:extent cx="3992563" cy="28575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35722" cy="288839"/>
                    </a:xfrm>
                    <a:prstGeom prst="rect">
                      <a:avLst/>
                    </a:prstGeom>
                  </pic:spPr>
                </pic:pic>
              </a:graphicData>
            </a:graphic>
          </wp:inline>
        </w:drawing>
      </w:r>
    </w:p>
    <w:p w14:paraId="35F11DD5" w14:textId="77777777" w:rsidR="008E42AD" w:rsidRPr="007338C2" w:rsidRDefault="008E42AD" w:rsidP="00352380">
      <w:pPr>
        <w:rPr>
          <w:b/>
        </w:rPr>
      </w:pPr>
      <w:r>
        <w:t>The</w:t>
      </w:r>
      <w:r w:rsidR="00D76E74">
        <w:t xml:space="preserve"> slider object, named height.</w:t>
      </w:r>
    </w:p>
    <w:p w14:paraId="7E124D64" w14:textId="77777777" w:rsidR="00C15D7E" w:rsidRDefault="006427A1" w:rsidP="00352380">
      <w:pPr>
        <w:rPr>
          <w:rFonts w:ascii="Lucida Console" w:hAnsi="Lucida Console"/>
          <w:i/>
        </w:rPr>
      </w:pPr>
      <w:r>
        <w:rPr>
          <w:noProof/>
        </w:rPr>
        <w:drawing>
          <wp:anchor distT="0" distB="0" distL="114300" distR="114300" simplePos="0" relativeHeight="251691008" behindDoc="0" locked="0" layoutInCell="1" allowOverlap="1" wp14:anchorId="679BE6B1" wp14:editId="62EDFCD3">
            <wp:simplePos x="0" y="0"/>
            <wp:positionH relativeFrom="margin">
              <wp:align>left</wp:align>
            </wp:positionH>
            <wp:positionV relativeFrom="paragraph">
              <wp:posOffset>64135</wp:posOffset>
            </wp:positionV>
            <wp:extent cx="5410200" cy="8763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3989" t="15228" r="1617" b="47903"/>
                    <a:stretch/>
                  </pic:blipFill>
                  <pic:spPr bwMode="auto">
                    <a:xfrm>
                      <a:off x="0" y="0"/>
                      <a:ext cx="5410200"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2FED71" w14:textId="77777777" w:rsidR="00C15D7E" w:rsidRDefault="00C15D7E" w:rsidP="00352380">
      <w:pPr>
        <w:rPr>
          <w:rFonts w:ascii="Lucida Console" w:hAnsi="Lucida Console"/>
          <w:i/>
        </w:rPr>
      </w:pPr>
    </w:p>
    <w:p w14:paraId="0CB4C220" w14:textId="77777777" w:rsidR="00C15D7E" w:rsidRDefault="00C15D7E" w:rsidP="00352380">
      <w:pPr>
        <w:rPr>
          <w:rFonts w:ascii="Lucida Console" w:hAnsi="Lucida Console"/>
          <w:i/>
        </w:rPr>
      </w:pPr>
    </w:p>
    <w:p w14:paraId="0D87F056" w14:textId="77777777" w:rsidR="007338C2" w:rsidRDefault="007338C2" w:rsidP="00352380">
      <w:pPr>
        <w:rPr>
          <w:rFonts w:ascii="Lucida Console" w:hAnsi="Lucida Console"/>
          <w:i/>
        </w:rPr>
      </w:pPr>
    </w:p>
    <w:p w14:paraId="331BDB40" w14:textId="77777777" w:rsidR="00CB4441" w:rsidRDefault="00CB4441" w:rsidP="00352380">
      <w:pPr>
        <w:rPr>
          <w:rFonts w:cstheme="minorHAnsi"/>
        </w:rPr>
      </w:pPr>
      <w:r>
        <w:rPr>
          <w:rFonts w:cstheme="minorHAnsi"/>
        </w:rPr>
        <w:t xml:space="preserve">Call </w:t>
      </w:r>
      <w:r w:rsidRPr="00CB4441">
        <w:rPr>
          <w:rFonts w:ascii="Lucida Console" w:hAnsi="Lucida Console" w:cstheme="minorHAnsi"/>
        </w:rPr>
        <w:t>ValueProperty()</w:t>
      </w:r>
      <w:r w:rsidR="00D76E74">
        <w:rPr>
          <w:rFonts w:cstheme="minorHAnsi"/>
        </w:rPr>
        <w:t xml:space="preserve"> This returns the current value that is set by the user for the grid height. </w:t>
      </w:r>
    </w:p>
    <w:p w14:paraId="4EB6EF14" w14:textId="77777777" w:rsidR="00C15D7E" w:rsidRDefault="00D76E74" w:rsidP="00352380">
      <w:pPr>
        <w:rPr>
          <w:rFonts w:cstheme="minorHAnsi"/>
        </w:rPr>
      </w:pPr>
      <w:r>
        <w:rPr>
          <w:rFonts w:cstheme="minorHAnsi"/>
        </w:rPr>
        <w:t xml:space="preserve">Call a listener on the </w:t>
      </w:r>
      <w:r w:rsidRPr="00CB4441">
        <w:rPr>
          <w:rFonts w:ascii="Lucida Console" w:hAnsi="Lucida Console" w:cstheme="minorHAnsi"/>
        </w:rPr>
        <w:t>valueProperty</w:t>
      </w:r>
      <w:r w:rsidR="00CB4441" w:rsidRPr="00CB4441">
        <w:rPr>
          <w:rFonts w:ascii="Lucida Console" w:hAnsi="Lucida Console" w:cstheme="minorHAnsi"/>
        </w:rPr>
        <w:t>()</w:t>
      </w:r>
      <w:r w:rsidRPr="00CB4441">
        <w:rPr>
          <w:rFonts w:cstheme="minorHAnsi"/>
        </w:rPr>
        <w:t xml:space="preserve">, </w:t>
      </w:r>
      <w:r>
        <w:rPr>
          <w:rFonts w:cstheme="minorHAnsi"/>
        </w:rPr>
        <w:t xml:space="preserve">which is a </w:t>
      </w:r>
      <w:r w:rsidRPr="00CB4441">
        <w:rPr>
          <w:rFonts w:ascii="Lucida Console" w:hAnsi="Lucida Console" w:cstheme="minorHAnsi"/>
        </w:rPr>
        <w:t>changeListener</w:t>
      </w:r>
      <w:r w:rsidRPr="00166CE9">
        <w:rPr>
          <w:rFonts w:ascii="Lucida Console" w:hAnsi="Lucida Console" w:cstheme="minorHAnsi"/>
          <w:b/>
        </w:rPr>
        <w:t>.</w:t>
      </w:r>
      <w:r>
        <w:rPr>
          <w:rFonts w:cstheme="minorHAnsi"/>
        </w:rPr>
        <w:t xml:space="preserve"> The </w:t>
      </w:r>
      <w:r w:rsidRPr="00CB4441">
        <w:rPr>
          <w:rFonts w:ascii="Lucida Console" w:hAnsi="Lucida Console" w:cstheme="minorHAnsi"/>
        </w:rPr>
        <w:t>changelistener</w:t>
      </w:r>
      <w:r>
        <w:rPr>
          <w:rFonts w:cstheme="minorHAnsi"/>
        </w:rPr>
        <w:t xml:space="preserve"> detects whether the </w:t>
      </w:r>
      <w:r w:rsidRPr="00CB4441">
        <w:rPr>
          <w:rFonts w:ascii="Lucida Console" w:hAnsi="Lucida Console" w:cstheme="minorHAnsi"/>
        </w:rPr>
        <w:t>valueProperty</w:t>
      </w:r>
      <w:r w:rsidRPr="00CB4441">
        <w:rPr>
          <w:rFonts w:cstheme="minorHAnsi"/>
        </w:rPr>
        <w:t xml:space="preserve"> </w:t>
      </w:r>
      <w:r>
        <w:rPr>
          <w:rFonts w:cstheme="minorHAnsi"/>
        </w:rPr>
        <w:t xml:space="preserve">of the </w:t>
      </w:r>
      <w:r w:rsidRPr="00CB4441">
        <w:rPr>
          <w:rFonts w:ascii="Lucida Console" w:hAnsi="Lucida Console" w:cstheme="minorHAnsi"/>
        </w:rPr>
        <w:t xml:space="preserve">height </w:t>
      </w:r>
      <w:r>
        <w:rPr>
          <w:rFonts w:cstheme="minorHAnsi"/>
        </w:rPr>
        <w:t xml:space="preserve">slider has been changed. When it does, the field called </w:t>
      </w:r>
      <w:r w:rsidR="00166CE9" w:rsidRPr="00CB4441">
        <w:rPr>
          <w:rFonts w:ascii="Lucida Console" w:hAnsi="Lucida Console" w:cstheme="minorHAnsi"/>
        </w:rPr>
        <w:t>numRows</w:t>
      </w:r>
      <w:r w:rsidR="00166CE9">
        <w:rPr>
          <w:rFonts w:ascii="Lucida Console" w:hAnsi="Lucida Console" w:cstheme="minorHAnsi"/>
          <w:i/>
        </w:rPr>
        <w:t xml:space="preserve"> </w:t>
      </w:r>
      <w:r w:rsidR="00166CE9">
        <w:rPr>
          <w:rFonts w:cstheme="minorHAnsi"/>
        </w:rPr>
        <w:t xml:space="preserve">will be changed. </w:t>
      </w:r>
    </w:p>
    <w:p w14:paraId="5AFEC162" w14:textId="77777777" w:rsidR="00166CE9" w:rsidRDefault="00166CE9" w:rsidP="00352380">
      <w:pPr>
        <w:rPr>
          <w:rFonts w:cstheme="minorHAnsi"/>
        </w:rPr>
      </w:pPr>
      <w:r>
        <w:rPr>
          <w:rFonts w:cstheme="minorHAnsi"/>
        </w:rPr>
        <w:t xml:space="preserve">Furthermore, when the slide is adjusted, the </w:t>
      </w:r>
      <w:r w:rsidRPr="00CB4441">
        <w:rPr>
          <w:rFonts w:ascii="Lucida Console" w:hAnsi="Lucida Console" w:cstheme="minorHAnsi"/>
        </w:rPr>
        <w:t>clearPressed()</w:t>
      </w:r>
      <w:r>
        <w:rPr>
          <w:rFonts w:cstheme="minorHAnsi"/>
        </w:rPr>
        <w:t xml:space="preserve"> method is called, which will remove all entities from the grid. </w:t>
      </w:r>
    </w:p>
    <w:p w14:paraId="7A4DB4C0" w14:textId="77777777" w:rsidR="00C15D7E" w:rsidRPr="00D0742B" w:rsidRDefault="00CB4441" w:rsidP="00352380">
      <w:pPr>
        <w:rPr>
          <w:rFonts w:cstheme="minorHAnsi"/>
        </w:rPr>
      </w:pPr>
      <w:r>
        <w:rPr>
          <w:rFonts w:cstheme="minorHAnsi"/>
        </w:rPr>
        <w:t xml:space="preserve">Call the </w:t>
      </w:r>
      <w:r w:rsidRPr="00CB4441">
        <w:rPr>
          <w:rFonts w:ascii="Lucida Console" w:hAnsi="Lucida Console" w:cstheme="minorHAnsi"/>
        </w:rPr>
        <w:t>getRowConstraints</w:t>
      </w:r>
      <w:r>
        <w:rPr>
          <w:rFonts w:cstheme="minorHAnsi"/>
        </w:rPr>
        <w:t xml:space="preserve"> method, which clears the X and Y coordinates held in the grid, so that it can be redrawn.  </w:t>
      </w:r>
    </w:p>
    <w:p w14:paraId="121C1606" w14:textId="77777777" w:rsidR="002816A0" w:rsidRPr="002816A0" w:rsidRDefault="002816A0" w:rsidP="002816A0">
      <w:pPr>
        <w:rPr>
          <w:rFonts w:ascii="Lucida Console" w:hAnsi="Lucida Console"/>
        </w:rPr>
      </w:pPr>
    </w:p>
    <w:sectPr w:rsidR="002816A0" w:rsidRPr="002816A0">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1D53F" w14:textId="77777777" w:rsidR="00FA662E" w:rsidRDefault="00FA662E" w:rsidP="00352380">
      <w:pPr>
        <w:spacing w:after="0" w:line="240" w:lineRule="auto"/>
      </w:pPr>
      <w:r>
        <w:separator/>
      </w:r>
    </w:p>
  </w:endnote>
  <w:endnote w:type="continuationSeparator" w:id="0">
    <w:p w14:paraId="5F8BB635" w14:textId="77777777" w:rsidR="00FA662E" w:rsidRDefault="00FA662E"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C7C93" w14:textId="77777777" w:rsidR="00FA662E" w:rsidRDefault="00FA662E" w:rsidP="00352380">
      <w:pPr>
        <w:spacing w:after="0" w:line="240" w:lineRule="auto"/>
      </w:pPr>
      <w:r>
        <w:separator/>
      </w:r>
    </w:p>
  </w:footnote>
  <w:footnote w:type="continuationSeparator" w:id="0">
    <w:p w14:paraId="73059AC1" w14:textId="77777777" w:rsidR="00FA662E" w:rsidRDefault="00FA662E"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TMyNLUwN7SwNDJS0lEKTi0uzszPAykwrAUAH8uzbCwAAAA="/>
  </w:docVars>
  <w:rsids>
    <w:rsidRoot w:val="00352380"/>
    <w:rsid w:val="000015BE"/>
    <w:rsid w:val="00045AEB"/>
    <w:rsid w:val="000907A8"/>
    <w:rsid w:val="000A26B4"/>
    <w:rsid w:val="00101239"/>
    <w:rsid w:val="00166CE9"/>
    <w:rsid w:val="0019543B"/>
    <w:rsid w:val="002816A0"/>
    <w:rsid w:val="002C1D36"/>
    <w:rsid w:val="002C5997"/>
    <w:rsid w:val="00352380"/>
    <w:rsid w:val="00464EF8"/>
    <w:rsid w:val="004A4BCE"/>
    <w:rsid w:val="00534A19"/>
    <w:rsid w:val="005D4BBE"/>
    <w:rsid w:val="006427A1"/>
    <w:rsid w:val="0065146A"/>
    <w:rsid w:val="006B14A9"/>
    <w:rsid w:val="00701D9C"/>
    <w:rsid w:val="007338C2"/>
    <w:rsid w:val="00753AD7"/>
    <w:rsid w:val="008A1045"/>
    <w:rsid w:val="008E42AD"/>
    <w:rsid w:val="0093648A"/>
    <w:rsid w:val="00A81A6F"/>
    <w:rsid w:val="00AC77B3"/>
    <w:rsid w:val="00B223CE"/>
    <w:rsid w:val="00BC1C82"/>
    <w:rsid w:val="00C15D7E"/>
    <w:rsid w:val="00C57973"/>
    <w:rsid w:val="00C805EE"/>
    <w:rsid w:val="00CB4441"/>
    <w:rsid w:val="00CC6F84"/>
    <w:rsid w:val="00CF4033"/>
    <w:rsid w:val="00D0742B"/>
    <w:rsid w:val="00D76E74"/>
    <w:rsid w:val="00DA6C15"/>
    <w:rsid w:val="00E9374C"/>
    <w:rsid w:val="00FA662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5</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7</cp:revision>
  <dcterms:created xsi:type="dcterms:W3CDTF">2018-04-25T08:16:00Z</dcterms:created>
  <dcterms:modified xsi:type="dcterms:W3CDTF">2018-04-26T20:44:00Z</dcterms:modified>
</cp:coreProperties>
</file>